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B90781">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90781">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90781">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90781">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90781">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90781">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90781">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90781">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90781">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90781">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90781">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B90781">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B90781">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90781">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90781">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90781">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90781">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90781">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90781">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90781">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90781">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90781">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90781">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90781">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90781">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90781">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90781">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90781">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90781">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90781">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90781">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B90781">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B90781">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5331A7">
        <w:rPr>
          <w:i w:val="0"/>
        </w:rPr>
        <w:t xml:space="preserve"> manager, </w:t>
      </w:r>
      <w:r w:rsidR="008157B4">
        <w:rPr>
          <w:i w:val="0"/>
        </w:rPr>
        <w:t>r</w:t>
      </w:r>
      <w:r w:rsidR="005331A7">
        <w:rPr>
          <w:i w:val="0"/>
        </w:rPr>
        <w:t>eceptionist and customer are the four</w:t>
      </w:r>
      <w:r w:rsidR="00051CA9">
        <w:rPr>
          <w:i w:val="0"/>
        </w:rPr>
        <w:t xml:space="preserv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w:t>
      </w:r>
      <w:r w:rsidR="005331A7">
        <w:rPr>
          <w:i w:val="0"/>
        </w:rPr>
        <w:t>The customer c</w:t>
      </w:r>
      <w:r w:rsidR="00023F39">
        <w:rPr>
          <w:i w:val="0"/>
        </w:rPr>
        <w:t>an only view the site</w:t>
      </w:r>
      <w:r w:rsidR="005331A7">
        <w:rPr>
          <w:i w:val="0"/>
        </w:rPr>
        <w:t xml:space="preserve">, book a reservation, </w:t>
      </w:r>
      <w:r w:rsidR="00023F39">
        <w:rPr>
          <w:i w:val="0"/>
        </w:rPr>
        <w:t>and create</w:t>
      </w:r>
      <w:r w:rsidR="00AB2A07">
        <w:rPr>
          <w:i w:val="0"/>
        </w:rPr>
        <w:t xml:space="preserve"> an account. </w:t>
      </w:r>
      <w:r w:rsidR="00051CA9">
        <w:rPr>
          <w:i w:val="0"/>
        </w:rPr>
        <w:t xml:space="preserve">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w:t>
      </w:r>
      <w:bookmarkStart w:id="7" w:name="_GoBack"/>
      <w:bookmarkEnd w:id="7"/>
      <w:r w:rsidR="004E2FF0">
        <w:rPr>
          <w:i w:val="0"/>
        </w:rPr>
        <w:t>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7E36B6">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w:t>
      </w:r>
      <w:r w:rsidR="002136C7">
        <w:rPr>
          <w:i w:val="0"/>
        </w:rPr>
        <w:t>ion System will work under four</w:t>
      </w:r>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w:t>
      </w:r>
      <w:r w:rsidR="00023F39">
        <w:rPr>
          <w:i w:val="0"/>
        </w:rPr>
        <w:t xml:space="preserve">The customer </w:t>
      </w:r>
      <w:r w:rsidR="000B1549">
        <w:rPr>
          <w:i w:val="0"/>
        </w:rPr>
        <w:t xml:space="preserve">Deleting </w:t>
      </w:r>
      <w:r w:rsidR="00757727">
        <w:rPr>
          <w:i w:val="0"/>
        </w:rPr>
        <w:t>any information in the system is only authori</w:t>
      </w:r>
      <w:r w:rsidR="005D0A13">
        <w:rPr>
          <w:i w:val="0"/>
        </w:rPr>
        <w:t>zed for the owner</w:t>
      </w:r>
      <w:r w:rsidR="00023F39">
        <w:rPr>
          <w:i w:val="0"/>
        </w:rPr>
        <w:t xml:space="preserve">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0781" w:rsidRDefault="00B90781">
      <w:pPr>
        <w:spacing w:after="0" w:line="240" w:lineRule="auto"/>
      </w:pPr>
      <w:r>
        <w:separator/>
      </w:r>
    </w:p>
  </w:endnote>
  <w:endnote w:type="continuationSeparator" w:id="0">
    <w:p w:rsidR="00B90781" w:rsidRDefault="00B90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0781" w:rsidRDefault="00B90781">
      <w:pPr>
        <w:spacing w:after="0" w:line="240" w:lineRule="auto"/>
      </w:pPr>
      <w:r>
        <w:separator/>
      </w:r>
    </w:p>
  </w:footnote>
  <w:footnote w:type="continuationSeparator" w:id="0">
    <w:p w:rsidR="00B90781" w:rsidRDefault="00B90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23F39" w:rsidRPr="00023F39">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6gFAKgHLHgtAAAA"/>
  </w:docVars>
  <w:rsids>
    <w:rsidRoot w:val="0009411D"/>
    <w:rsid w:val="00023F39"/>
    <w:rsid w:val="00043AB2"/>
    <w:rsid w:val="00044864"/>
    <w:rsid w:val="0005192B"/>
    <w:rsid w:val="00051CA9"/>
    <w:rsid w:val="000618E2"/>
    <w:rsid w:val="00082DF3"/>
    <w:rsid w:val="000920C8"/>
    <w:rsid w:val="0009411D"/>
    <w:rsid w:val="000A2216"/>
    <w:rsid w:val="000A4B40"/>
    <w:rsid w:val="000A7726"/>
    <w:rsid w:val="000B1549"/>
    <w:rsid w:val="000C319F"/>
    <w:rsid w:val="000D49ED"/>
    <w:rsid w:val="000D6D11"/>
    <w:rsid w:val="000F39A6"/>
    <w:rsid w:val="00111E33"/>
    <w:rsid w:val="00113C78"/>
    <w:rsid w:val="0011789E"/>
    <w:rsid w:val="0014285D"/>
    <w:rsid w:val="00186B6D"/>
    <w:rsid w:val="0019096F"/>
    <w:rsid w:val="001A1FE1"/>
    <w:rsid w:val="001A3AB0"/>
    <w:rsid w:val="001B1817"/>
    <w:rsid w:val="001B30A1"/>
    <w:rsid w:val="001B4C7D"/>
    <w:rsid w:val="001B5639"/>
    <w:rsid w:val="001E6813"/>
    <w:rsid w:val="001F6E95"/>
    <w:rsid w:val="002136C7"/>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31A7"/>
    <w:rsid w:val="00535B56"/>
    <w:rsid w:val="0054108A"/>
    <w:rsid w:val="005518C5"/>
    <w:rsid w:val="00562319"/>
    <w:rsid w:val="005744D0"/>
    <w:rsid w:val="00597CFB"/>
    <w:rsid w:val="005B32CA"/>
    <w:rsid w:val="005B5B9E"/>
    <w:rsid w:val="005D0A13"/>
    <w:rsid w:val="0061077F"/>
    <w:rsid w:val="00644BEE"/>
    <w:rsid w:val="006541B0"/>
    <w:rsid w:val="00661817"/>
    <w:rsid w:val="00672BD6"/>
    <w:rsid w:val="00681BB2"/>
    <w:rsid w:val="006A6C9F"/>
    <w:rsid w:val="006B39EB"/>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B2A07"/>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0781"/>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D1FCF"/>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69FEE-F6A6-4C98-920B-481BCDAA0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18</Pages>
  <Words>3718</Words>
  <Characters>21195</Characters>
  <Application>Microsoft Office Word</Application>
  <DocSecurity>0</DocSecurity>
  <Lines>176</Lines>
  <Paragraphs>49</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User Registration</vt:lpstr>
      <vt:lpstr>    Administration</vt:lpstr>
      <vt:lpstr>    Reservation</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3</cp:revision>
  <dcterms:created xsi:type="dcterms:W3CDTF">2016-10-22T07:52:00Z</dcterms:created>
  <dcterms:modified xsi:type="dcterms:W3CDTF">2016-12-07T02:54:00Z</dcterms:modified>
</cp:coreProperties>
</file>